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0A34" w:rsidRPr="00D52D0A" w:rsidRDefault="005D6BE8" w:rsidP="00D52D0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D52D0A">
        <w:rPr>
          <w:rFonts w:ascii="Times New Roman" w:hAnsi="Times New Roman" w:cs="Times New Roman"/>
          <w:b/>
          <w:bCs/>
          <w:sz w:val="24"/>
          <w:szCs w:val="24"/>
        </w:rPr>
        <w:t>ALCHEMY MENGUCAPKAN TERIMA KASIH KEPADA MITRA BEBESTARI YANG S</w:t>
      </w:r>
      <w:r w:rsidR="00DD6EDB" w:rsidRPr="00D52D0A">
        <w:rPr>
          <w:rFonts w:ascii="Times New Roman" w:hAnsi="Times New Roman" w:cs="Times New Roman"/>
          <w:b/>
          <w:bCs/>
          <w:sz w:val="24"/>
          <w:szCs w:val="24"/>
        </w:rPr>
        <w:t>UDAH MEMBANTU PENERBITAN VOL. 1</w:t>
      </w:r>
      <w:r w:rsidR="006533EF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D52D0A">
        <w:rPr>
          <w:rFonts w:ascii="Times New Roman" w:hAnsi="Times New Roman" w:cs="Times New Roman"/>
          <w:b/>
          <w:bCs/>
          <w:sz w:val="24"/>
          <w:szCs w:val="24"/>
        </w:rPr>
        <w:t xml:space="preserve"> NO.</w:t>
      </w:r>
      <w:proofErr w:type="gramEnd"/>
      <w:r w:rsidRPr="00D52D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33EF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:rsidR="006533EF" w:rsidRDefault="006533EF" w:rsidP="006533E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533EF">
        <w:rPr>
          <w:rFonts w:ascii="Times New Roman" w:hAnsi="Times New Roman" w:cs="Times New Roman"/>
          <w:sz w:val="24"/>
          <w:szCs w:val="24"/>
        </w:rPr>
        <w:t xml:space="preserve">Dr. Edi Pramono, M.Si.  </w:t>
      </w:r>
    </w:p>
    <w:p w:rsidR="00B75798" w:rsidRPr="00D52D0A" w:rsidRDefault="00B75798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6533EF" w:rsidRDefault="006533EF" w:rsidP="006533E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533EF">
        <w:rPr>
          <w:rFonts w:ascii="Times New Roman" w:hAnsi="Times New Roman" w:cs="Times New Roman"/>
          <w:sz w:val="24"/>
          <w:szCs w:val="24"/>
        </w:rPr>
        <w:t xml:space="preserve">Rodiansono, </w:t>
      </w:r>
      <w:proofErr w:type="gramStart"/>
      <w:r w:rsidRPr="006533EF">
        <w:rPr>
          <w:rFonts w:ascii="Times New Roman" w:hAnsi="Times New Roman" w:cs="Times New Roman"/>
          <w:sz w:val="24"/>
          <w:szCs w:val="24"/>
        </w:rPr>
        <w:t>S.Si.,</w:t>
      </w:r>
      <w:proofErr w:type="gramEnd"/>
      <w:r w:rsidRPr="006533EF">
        <w:rPr>
          <w:rFonts w:ascii="Times New Roman" w:hAnsi="Times New Roman" w:cs="Times New Roman"/>
          <w:sz w:val="24"/>
          <w:szCs w:val="24"/>
        </w:rPr>
        <w:t xml:space="preserve"> M.Si., Ph.D </w:t>
      </w:r>
    </w:p>
    <w:p w:rsidR="00D9764B" w:rsidRPr="00D52D0A" w:rsidRDefault="00D9764B" w:rsidP="00D9764B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Program Studi Kimia Fakultas MIPA, </w:t>
      </w:r>
      <w:r w:rsidR="006533EF" w:rsidRPr="008D0225">
        <w:rPr>
          <w:rFonts w:ascii="Times New Roman" w:hAnsi="Times New Roman" w:cs="Times New Roman"/>
          <w:sz w:val="24"/>
          <w:szCs w:val="24"/>
          <w:shd w:val="clear" w:color="auto" w:fill="FFFFFF"/>
        </w:rPr>
        <w:t>Universitas Lambung Mangkurat</w:t>
      </w:r>
    </w:p>
    <w:p w:rsidR="002105B5" w:rsidRPr="00D52D0A" w:rsidRDefault="002105B5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Triana Kusumaningsih, M.Si.</w:t>
      </w:r>
    </w:p>
    <w:p w:rsidR="002105B5" w:rsidRPr="00D52D0A" w:rsidRDefault="002105B5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B2634F" w:rsidRPr="00B2634F" w:rsidRDefault="00B2634F" w:rsidP="00B2634F">
      <w:pPr>
        <w:spacing w:after="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>Dr</w:t>
      </w:r>
      <w:r w:rsidR="00B8140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uhammad</w:t>
      </w:r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in</w:t>
      </w:r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gramStart"/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>S.Si.,</w:t>
      </w:r>
      <w:proofErr w:type="gramEnd"/>
      <w:r w:rsidR="00B814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2634F">
        <w:rPr>
          <w:rFonts w:ascii="Times New Roman" w:hAnsi="Times New Roman" w:cs="Times New Roman"/>
          <w:sz w:val="24"/>
          <w:szCs w:val="24"/>
          <w:shd w:val="clear" w:color="auto" w:fill="FFFFFF"/>
        </w:rPr>
        <w:t>M.Eng</w:t>
      </w:r>
      <w:r w:rsidR="0028089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2105B5" w:rsidRDefault="002105B5" w:rsidP="00B2634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Program Studi </w:t>
      </w:r>
      <w:r w:rsidR="00523D13">
        <w:rPr>
          <w:rFonts w:ascii="Times New Roman" w:hAnsi="Times New Roman" w:cs="Times New Roman"/>
          <w:sz w:val="24"/>
          <w:szCs w:val="24"/>
        </w:rPr>
        <w:t xml:space="preserve">Pendidikan </w:t>
      </w:r>
      <w:r w:rsidR="00B2634F">
        <w:rPr>
          <w:rFonts w:ascii="Times New Roman" w:hAnsi="Times New Roman" w:cs="Times New Roman"/>
          <w:sz w:val="24"/>
          <w:szCs w:val="24"/>
        </w:rPr>
        <w:t>Pendidikan Kimia</w:t>
      </w:r>
      <w:r w:rsidRPr="00D52D0A">
        <w:rPr>
          <w:rFonts w:ascii="Times New Roman" w:hAnsi="Times New Roman" w:cs="Times New Roman"/>
          <w:sz w:val="24"/>
          <w:szCs w:val="24"/>
        </w:rPr>
        <w:t xml:space="preserve"> </w:t>
      </w:r>
      <w:r w:rsidR="00B2634F">
        <w:rPr>
          <w:rFonts w:ascii="Times New Roman" w:hAnsi="Times New Roman" w:cs="Times New Roman"/>
          <w:sz w:val="24"/>
          <w:szCs w:val="24"/>
        </w:rPr>
        <w:t>FKIP</w:t>
      </w:r>
      <w:r w:rsidRPr="00D52D0A">
        <w:rPr>
          <w:rFonts w:ascii="Times New Roman" w:hAnsi="Times New Roman" w:cs="Times New Roman"/>
          <w:sz w:val="24"/>
          <w:szCs w:val="24"/>
        </w:rPr>
        <w:t xml:space="preserve">, </w:t>
      </w:r>
      <w:r w:rsidR="00B2634F">
        <w:rPr>
          <w:rFonts w:ascii="Times New Roman" w:hAnsi="Times New Roman" w:cs="Times New Roman"/>
          <w:sz w:val="24"/>
          <w:szCs w:val="24"/>
        </w:rPr>
        <w:t>Universitas Khairun</w:t>
      </w:r>
    </w:p>
    <w:p w:rsidR="00B2634F" w:rsidRPr="00D52D0A" w:rsidRDefault="00B2634F" w:rsidP="00B2634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23D13" w:rsidRDefault="00523D13" w:rsidP="00523D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23D13">
        <w:rPr>
          <w:rFonts w:ascii="Times New Roman" w:hAnsi="Times New Roman" w:cs="Times New Roman"/>
          <w:sz w:val="24"/>
          <w:szCs w:val="24"/>
        </w:rPr>
        <w:t xml:space="preserve">Dr. Yofentina Iriani, </w:t>
      </w:r>
      <w:proofErr w:type="gramStart"/>
      <w:r w:rsidRPr="00523D13">
        <w:rPr>
          <w:rFonts w:ascii="Times New Roman" w:hAnsi="Times New Roman" w:cs="Times New Roman"/>
          <w:sz w:val="24"/>
          <w:szCs w:val="24"/>
        </w:rPr>
        <w:t>S.Si.,</w:t>
      </w:r>
      <w:proofErr w:type="gramEnd"/>
      <w:r w:rsidRPr="00523D13">
        <w:rPr>
          <w:rFonts w:ascii="Times New Roman" w:hAnsi="Times New Roman" w:cs="Times New Roman"/>
          <w:sz w:val="24"/>
          <w:szCs w:val="24"/>
        </w:rPr>
        <w:t xml:space="preserve"> M.Si.</w:t>
      </w:r>
    </w:p>
    <w:p w:rsidR="00D9764B" w:rsidRPr="00D52D0A" w:rsidRDefault="00D9764B" w:rsidP="00D9764B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Program Studi </w:t>
      </w:r>
      <w:r w:rsidR="00523D13">
        <w:rPr>
          <w:rFonts w:ascii="Times New Roman" w:hAnsi="Times New Roman" w:cs="Times New Roman"/>
          <w:sz w:val="24"/>
          <w:szCs w:val="24"/>
        </w:rPr>
        <w:t>Fisika</w:t>
      </w:r>
      <w:r w:rsidRPr="00D52D0A">
        <w:rPr>
          <w:rFonts w:ascii="Times New Roman" w:hAnsi="Times New Roman" w:cs="Times New Roman"/>
          <w:sz w:val="24"/>
          <w:szCs w:val="24"/>
        </w:rPr>
        <w:t xml:space="preserve"> Fakultas MIPA, </w:t>
      </w:r>
      <w:r w:rsidR="00523D13" w:rsidRPr="00D52D0A">
        <w:rPr>
          <w:rFonts w:ascii="Times New Roman" w:hAnsi="Times New Roman" w:cs="Times New Roman"/>
          <w:sz w:val="24"/>
          <w:szCs w:val="24"/>
        </w:rPr>
        <w:t>Universitas Sebelas Maret</w:t>
      </w:r>
    </w:p>
    <w:p w:rsidR="00523D13" w:rsidRPr="00D52D0A" w:rsidRDefault="00523D13" w:rsidP="00523D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Irdhawati, M.Si.</w:t>
      </w:r>
    </w:p>
    <w:p w:rsidR="00523D13" w:rsidRPr="00D52D0A" w:rsidRDefault="00523D13" w:rsidP="00523D13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Program Studi Kimia Fakultas MIPA, Universitas </w:t>
      </w:r>
      <w:r>
        <w:rPr>
          <w:rFonts w:ascii="Times New Roman" w:hAnsi="Times New Roman" w:cs="Times New Roman"/>
          <w:sz w:val="24"/>
          <w:szCs w:val="24"/>
        </w:rPr>
        <w:t>Udayan</w:t>
      </w:r>
    </w:p>
    <w:p w:rsidR="00523D13" w:rsidRDefault="00523D13" w:rsidP="00523D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23D13">
        <w:rPr>
          <w:rFonts w:ascii="Times New Roman" w:hAnsi="Times New Roman" w:cs="Times New Roman"/>
          <w:sz w:val="24"/>
          <w:szCs w:val="24"/>
        </w:rPr>
        <w:t xml:space="preserve">Dr. Khoirina Dwi Nugrahaningtyas, </w:t>
      </w:r>
      <w:proofErr w:type="gramStart"/>
      <w:r w:rsidRPr="00523D13">
        <w:rPr>
          <w:rFonts w:ascii="Times New Roman" w:hAnsi="Times New Roman" w:cs="Times New Roman"/>
          <w:sz w:val="24"/>
          <w:szCs w:val="24"/>
        </w:rPr>
        <w:t>S.Si.,</w:t>
      </w:r>
      <w:proofErr w:type="gramEnd"/>
      <w:r w:rsidR="00B8140D">
        <w:rPr>
          <w:rFonts w:ascii="Times New Roman" w:hAnsi="Times New Roman" w:cs="Times New Roman"/>
          <w:sz w:val="24"/>
          <w:szCs w:val="24"/>
        </w:rPr>
        <w:t xml:space="preserve"> </w:t>
      </w:r>
      <w:r w:rsidRPr="00523D13">
        <w:rPr>
          <w:rFonts w:ascii="Times New Roman" w:hAnsi="Times New Roman" w:cs="Times New Roman"/>
          <w:sz w:val="24"/>
          <w:szCs w:val="24"/>
        </w:rPr>
        <w:t>M.Si.</w:t>
      </w:r>
    </w:p>
    <w:p w:rsidR="00523D13" w:rsidRPr="00D52D0A" w:rsidRDefault="00523D13" w:rsidP="00523D13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2105B5" w:rsidRPr="00D52D0A" w:rsidRDefault="002105B5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Dr. Fitria Rahmawati, M.Si. </w:t>
      </w:r>
    </w:p>
    <w:p w:rsidR="002105B5" w:rsidRPr="00D52D0A" w:rsidRDefault="002105B5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E56F6F" w:rsidRDefault="00E56F6F" w:rsidP="00E56F6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56F6F">
        <w:rPr>
          <w:rFonts w:ascii="Times New Roman" w:hAnsi="Times New Roman" w:cs="Times New Roman"/>
          <w:sz w:val="24"/>
          <w:szCs w:val="24"/>
        </w:rPr>
        <w:t xml:space="preserve">Dr. Hartiwi Diastuti, </w:t>
      </w:r>
      <w:proofErr w:type="gramStart"/>
      <w:r w:rsidRPr="00E56F6F">
        <w:rPr>
          <w:rFonts w:ascii="Times New Roman" w:hAnsi="Times New Roman" w:cs="Times New Roman"/>
          <w:sz w:val="24"/>
          <w:szCs w:val="24"/>
        </w:rPr>
        <w:t>S.Si.,</w:t>
      </w:r>
      <w:proofErr w:type="gramEnd"/>
      <w:r w:rsidRPr="00E56F6F">
        <w:rPr>
          <w:rFonts w:ascii="Times New Roman" w:hAnsi="Times New Roman" w:cs="Times New Roman"/>
          <w:sz w:val="24"/>
          <w:szCs w:val="24"/>
        </w:rPr>
        <w:t xml:space="preserve"> M.Si.</w:t>
      </w:r>
    </w:p>
    <w:p w:rsidR="00E56F6F" w:rsidRDefault="00D9764B" w:rsidP="00E56F6F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Program Studi </w:t>
      </w:r>
      <w:r w:rsidR="00E56F6F">
        <w:rPr>
          <w:rFonts w:ascii="Times New Roman" w:hAnsi="Times New Roman" w:cs="Times New Roman"/>
          <w:sz w:val="24"/>
          <w:szCs w:val="24"/>
        </w:rPr>
        <w:t>Kimia</w:t>
      </w:r>
      <w:r w:rsidRPr="00D52D0A">
        <w:rPr>
          <w:rFonts w:ascii="Times New Roman" w:hAnsi="Times New Roman" w:cs="Times New Roman"/>
          <w:sz w:val="24"/>
          <w:szCs w:val="24"/>
        </w:rPr>
        <w:t xml:space="preserve"> Fakultas MIPA, </w:t>
      </w:r>
      <w:r w:rsidR="00E56F6F" w:rsidRPr="00E56F6F">
        <w:rPr>
          <w:rFonts w:ascii="Times New Roman" w:hAnsi="Times New Roman" w:cs="Times New Roman"/>
          <w:sz w:val="24"/>
          <w:szCs w:val="24"/>
        </w:rPr>
        <w:t>Universitas Jenderal Soedirman</w:t>
      </w:r>
    </w:p>
    <w:p w:rsidR="00E56F6F" w:rsidRPr="00D52D0A" w:rsidRDefault="00E56F6F" w:rsidP="00E56F6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Sri Hastuti, M.Si.</w:t>
      </w:r>
    </w:p>
    <w:p w:rsidR="00E56F6F" w:rsidRPr="00D52D0A" w:rsidRDefault="00E56F6F" w:rsidP="00E56F6F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2105B5" w:rsidRPr="00D52D0A" w:rsidRDefault="002105B5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Abu Masykur, M.Si.</w:t>
      </w:r>
    </w:p>
    <w:p w:rsidR="002105B5" w:rsidRPr="00D52D0A" w:rsidRDefault="002105B5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2105B5" w:rsidRPr="00D52D0A" w:rsidRDefault="002105B5" w:rsidP="00E56F6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Teguh Endah Saraswati, </w:t>
      </w:r>
      <w:r w:rsidR="00B8140D">
        <w:rPr>
          <w:rFonts w:ascii="Times New Roman" w:hAnsi="Times New Roman" w:cs="Times New Roman"/>
          <w:sz w:val="24"/>
          <w:szCs w:val="24"/>
        </w:rPr>
        <w:t xml:space="preserve">M.Sc., </w:t>
      </w:r>
      <w:r w:rsidRPr="00D52D0A">
        <w:rPr>
          <w:rFonts w:ascii="Times New Roman" w:hAnsi="Times New Roman" w:cs="Times New Roman"/>
          <w:sz w:val="24"/>
          <w:szCs w:val="24"/>
        </w:rPr>
        <w:t xml:space="preserve">Ph.D. </w:t>
      </w:r>
    </w:p>
    <w:p w:rsidR="002105B5" w:rsidRPr="00D52D0A" w:rsidRDefault="002105B5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B52D55" w:rsidRPr="00D52D0A" w:rsidRDefault="007979C7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Soerya Marliyana, M.Si.</w:t>
      </w:r>
      <w:r w:rsidR="00B52D55" w:rsidRPr="00D52D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5798" w:rsidRPr="00D52D0A" w:rsidRDefault="00B75798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2105B5" w:rsidRPr="00D52D0A" w:rsidRDefault="002105B5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Dr. Atiek Rostika Noviyanti, M.Si.</w:t>
      </w:r>
    </w:p>
    <w:p w:rsidR="00D52D0A" w:rsidRPr="00D52D0A" w:rsidRDefault="002238F5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</w:t>
      </w:r>
      <w:r w:rsidR="00D52D0A">
        <w:rPr>
          <w:rFonts w:ascii="Times New Roman" w:hAnsi="Times New Roman" w:cs="Times New Roman"/>
          <w:sz w:val="24"/>
          <w:szCs w:val="24"/>
        </w:rPr>
        <w:t>temen</w:t>
      </w:r>
      <w:r w:rsidR="00D52D0A" w:rsidRPr="00D52D0A">
        <w:rPr>
          <w:rFonts w:ascii="Times New Roman" w:hAnsi="Times New Roman" w:cs="Times New Roman"/>
          <w:sz w:val="24"/>
          <w:szCs w:val="24"/>
        </w:rPr>
        <w:t xml:space="preserve"> Kimia Fakultas MIPA, Universitas </w:t>
      </w:r>
      <w:r>
        <w:rPr>
          <w:rFonts w:ascii="Times New Roman" w:hAnsi="Times New Roman" w:cs="Times New Roman"/>
          <w:sz w:val="24"/>
          <w:szCs w:val="24"/>
        </w:rPr>
        <w:t>Padjadjaran</w:t>
      </w:r>
    </w:p>
    <w:p w:rsidR="00D52D0A" w:rsidRPr="00D52D0A" w:rsidRDefault="00D52D0A" w:rsidP="00D52D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 xml:space="preserve">Dr. </w:t>
      </w:r>
      <w:proofErr w:type="gramStart"/>
      <w:r w:rsidRPr="00D52D0A">
        <w:rPr>
          <w:rFonts w:ascii="Times New Roman" w:hAnsi="Times New Roman" w:cs="Times New Roman"/>
          <w:sz w:val="24"/>
          <w:szCs w:val="24"/>
        </w:rPr>
        <w:t>rer.nat</w:t>
      </w:r>
      <w:proofErr w:type="gramEnd"/>
      <w:r w:rsidRPr="00D52D0A">
        <w:rPr>
          <w:rFonts w:ascii="Times New Roman" w:hAnsi="Times New Roman" w:cs="Times New Roman"/>
          <w:sz w:val="24"/>
          <w:szCs w:val="24"/>
        </w:rPr>
        <w:t xml:space="preserve">. Witri Wahyu Lestari, M.Sc. </w:t>
      </w:r>
    </w:p>
    <w:p w:rsidR="00D52D0A" w:rsidRPr="00D52D0A" w:rsidRDefault="00D52D0A" w:rsidP="00D52D0A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D52D0A" w:rsidRPr="008D0225" w:rsidRDefault="008D0225" w:rsidP="008D0225">
      <w:pPr>
        <w:spacing w:after="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D022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lastRenderedPageBreak/>
        <w:t>Yayuk Astuti</w:t>
      </w:r>
      <w:r w:rsidRPr="008D022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8D022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S</w:t>
      </w:r>
      <w:r w:rsidR="0028089C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</w:t>
      </w:r>
      <w:r w:rsidRPr="008D022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Si</w:t>
      </w:r>
      <w:r w:rsidRPr="008D0225">
        <w:rPr>
          <w:rFonts w:ascii="Times New Roman" w:hAnsi="Times New Roman" w:cs="Times New Roman"/>
          <w:sz w:val="24"/>
          <w:szCs w:val="24"/>
          <w:shd w:val="clear" w:color="auto" w:fill="FFFFFF"/>
        </w:rPr>
        <w:t>., </w:t>
      </w:r>
      <w:r w:rsidRPr="008D022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Ph</w:t>
      </w:r>
      <w:r w:rsidR="00B8140D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</w:t>
      </w:r>
      <w:r w:rsidRPr="008D0225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D</w:t>
      </w:r>
      <w:r w:rsidRPr="008D022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8D0225" w:rsidRDefault="008D0225" w:rsidP="008D0225">
      <w:pPr>
        <w:spacing w:after="240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D0225">
        <w:rPr>
          <w:rFonts w:ascii="Times New Roman" w:hAnsi="Times New Roman" w:cs="Times New Roman"/>
          <w:sz w:val="24"/>
          <w:szCs w:val="24"/>
          <w:shd w:val="clear" w:color="auto" w:fill="FFFFFF"/>
        </w:rPr>
        <w:t>Program Studi Kimia Fakultas MIPA, Universitas Diponegoro</w:t>
      </w:r>
    </w:p>
    <w:p w:rsidR="008D0225" w:rsidRDefault="008D0225" w:rsidP="008D02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D0225">
        <w:rPr>
          <w:rFonts w:ascii="Times New Roman" w:hAnsi="Times New Roman" w:cs="Times New Roman"/>
          <w:sz w:val="24"/>
          <w:szCs w:val="24"/>
        </w:rPr>
        <w:t xml:space="preserve">Dr.rer.nat Atmanto Heru Wibowo, </w:t>
      </w:r>
      <w:proofErr w:type="gramStart"/>
      <w:r w:rsidRPr="008D0225">
        <w:rPr>
          <w:rFonts w:ascii="Times New Roman" w:hAnsi="Times New Roman" w:cs="Times New Roman"/>
          <w:sz w:val="24"/>
          <w:szCs w:val="24"/>
        </w:rPr>
        <w:t>S.Si.,</w:t>
      </w:r>
      <w:proofErr w:type="gramEnd"/>
      <w:r w:rsidRPr="008D0225">
        <w:rPr>
          <w:rFonts w:ascii="Times New Roman" w:hAnsi="Times New Roman" w:cs="Times New Roman"/>
          <w:sz w:val="24"/>
          <w:szCs w:val="24"/>
        </w:rPr>
        <w:t xml:space="preserve"> M.Si.</w:t>
      </w:r>
    </w:p>
    <w:p w:rsidR="008D0225" w:rsidRPr="00D52D0A" w:rsidRDefault="008D0225" w:rsidP="008D0225">
      <w:pPr>
        <w:spacing w:after="240"/>
        <w:jc w:val="center"/>
        <w:rPr>
          <w:rFonts w:ascii="Times New Roman" w:hAnsi="Times New Roman" w:cs="Times New Roman"/>
          <w:sz w:val="24"/>
          <w:szCs w:val="24"/>
        </w:rPr>
      </w:pPr>
      <w:r w:rsidRPr="00D52D0A">
        <w:rPr>
          <w:rFonts w:ascii="Times New Roman" w:hAnsi="Times New Roman" w:cs="Times New Roman"/>
          <w:sz w:val="24"/>
          <w:szCs w:val="24"/>
        </w:rPr>
        <w:t>Program Studi Kimia Fakultas MIPA, Universitas Sebelas Maret</w:t>
      </w:r>
    </w:p>
    <w:p w:rsidR="008D0225" w:rsidRPr="008D0225" w:rsidRDefault="008D0225" w:rsidP="008D022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8D0225" w:rsidRPr="008D0225" w:rsidSect="00D832B1">
      <w:pgSz w:w="11907" w:h="16839" w:code="9"/>
      <w:pgMar w:top="1418" w:right="1418" w:bottom="1418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c2NTUwMDEwNTY3NTNV0lEKTi0uzszPAykwrAUAaCtjvCwAAAA="/>
  </w:docVars>
  <w:rsids>
    <w:rsidRoot w:val="005D6BE8"/>
    <w:rsid w:val="002105B5"/>
    <w:rsid w:val="002238F5"/>
    <w:rsid w:val="0028089C"/>
    <w:rsid w:val="002C69C7"/>
    <w:rsid w:val="00420A34"/>
    <w:rsid w:val="00523D13"/>
    <w:rsid w:val="005D6BE8"/>
    <w:rsid w:val="005F2EAA"/>
    <w:rsid w:val="00600B2B"/>
    <w:rsid w:val="00633505"/>
    <w:rsid w:val="006533EF"/>
    <w:rsid w:val="00654BEF"/>
    <w:rsid w:val="0066181B"/>
    <w:rsid w:val="00716701"/>
    <w:rsid w:val="0076050A"/>
    <w:rsid w:val="00771ED1"/>
    <w:rsid w:val="007979C7"/>
    <w:rsid w:val="008D0225"/>
    <w:rsid w:val="00B2634F"/>
    <w:rsid w:val="00B475E4"/>
    <w:rsid w:val="00B52D55"/>
    <w:rsid w:val="00B75798"/>
    <w:rsid w:val="00B8140D"/>
    <w:rsid w:val="00D14C54"/>
    <w:rsid w:val="00D52D0A"/>
    <w:rsid w:val="00D832B1"/>
    <w:rsid w:val="00D9764B"/>
    <w:rsid w:val="00DD6EDB"/>
    <w:rsid w:val="00E56F6F"/>
    <w:rsid w:val="00EC112B"/>
    <w:rsid w:val="00F7370E"/>
    <w:rsid w:val="00F930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MS Mincho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3505"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76050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66181B"/>
    <w:rPr>
      <w:i/>
      <w:iCs/>
    </w:rPr>
  </w:style>
  <w:style w:type="character" w:customStyle="1" w:styleId="apple-converted-space">
    <w:name w:val="apple-converted-space"/>
    <w:basedOn w:val="DefaultParagraphFont"/>
    <w:rsid w:val="0066181B"/>
  </w:style>
  <w:style w:type="character" w:customStyle="1" w:styleId="Heading4Char">
    <w:name w:val="Heading 4 Char"/>
    <w:link w:val="Heading4"/>
    <w:uiPriority w:val="9"/>
    <w:rsid w:val="0076050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t">
    <w:name w:val="st"/>
    <w:rsid w:val="002105B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6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GL</dc:creator>
  <cp:lastModifiedBy>AS</cp:lastModifiedBy>
  <cp:revision>2</cp:revision>
  <cp:lastPrinted>2020-04-08T03:32:00Z</cp:lastPrinted>
  <dcterms:created xsi:type="dcterms:W3CDTF">2020-06-23T03:04:00Z</dcterms:created>
  <dcterms:modified xsi:type="dcterms:W3CDTF">2020-06-23T03:04:00Z</dcterms:modified>
</cp:coreProperties>
</file>